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8B36E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>User stories for our project Library system</w:t>
      </w:r>
    </w:p>
    <w:p w14:paraId="1E28450D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EDBF25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>Any library User</w:t>
      </w:r>
    </w:p>
    <w:p w14:paraId="00CAA37F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>(login epic)</w:t>
      </w:r>
    </w:p>
    <w:p w14:paraId="78EEE353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s a library user</w:t>
      </w:r>
    </w:p>
    <w:p w14:paraId="7F93DD16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I can login</w:t>
      </w:r>
    </w:p>
    <w:p w14:paraId="66959CFC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So that </w:t>
      </w:r>
      <w:proofErr w:type="spellStart"/>
      <w:r>
        <w:rPr>
          <w:rFonts w:ascii="Arial" w:eastAsia="Times New Roman" w:hAnsi="Arial" w:cs="Arial"/>
          <w:color w:val="000000"/>
        </w:rPr>
        <w:t>i</w:t>
      </w:r>
      <w:proofErr w:type="spellEnd"/>
      <w:r>
        <w:rPr>
          <w:rFonts w:ascii="Arial" w:eastAsia="Times New Roman" w:hAnsi="Arial" w:cs="Arial"/>
          <w:color w:val="000000"/>
        </w:rPr>
        <w:t xml:space="preserve"> can manage my library account</w:t>
      </w:r>
    </w:p>
    <w:p w14:paraId="14B46377" w14:textId="77777777" w:rsidR="00177995" w:rsidRDefault="00177995" w:rsidP="0017799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587FA1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s a library user </w:t>
      </w:r>
    </w:p>
    <w:p w14:paraId="4925348E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I can search for a book</w:t>
      </w:r>
    </w:p>
    <w:p w14:paraId="335E0919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So that I can find the book I want and view</w:t>
      </w:r>
    </w:p>
    <w:p w14:paraId="398FD1EF" w14:textId="77777777" w:rsidR="00177995" w:rsidRDefault="00177995" w:rsidP="0017799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758D19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>Admin</w:t>
      </w:r>
    </w:p>
    <w:p w14:paraId="01B2D8AB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>(login small 3)</w:t>
      </w:r>
    </w:p>
    <w:p w14:paraId="452ED0C4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s an Admin</w:t>
      </w:r>
    </w:p>
    <w:p w14:paraId="300BD556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I can log in</w:t>
      </w:r>
    </w:p>
    <w:p w14:paraId="5103FE76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So that I can have an Admin privilege</w:t>
      </w:r>
    </w:p>
    <w:p w14:paraId="2145D3E1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DE1E81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s an admin</w:t>
      </w:r>
    </w:p>
    <w:p w14:paraId="7A450471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I can order a new book or copies of books</w:t>
      </w:r>
    </w:p>
    <w:p w14:paraId="44C84B20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So that library have enough books for users</w:t>
      </w:r>
    </w:p>
    <w:p w14:paraId="52F6F001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6226FC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s an admin </w:t>
      </w:r>
    </w:p>
    <w:p w14:paraId="5E7E7C78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I can add new books</w:t>
      </w:r>
    </w:p>
    <w:p w14:paraId="3579E927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So that library users can use that</w:t>
      </w:r>
    </w:p>
    <w:p w14:paraId="20F243AD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1B1AC5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>Library member</w:t>
      </w:r>
    </w:p>
    <w:p w14:paraId="6FDE9FA7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9FAA53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s a library member</w:t>
      </w:r>
    </w:p>
    <w:p w14:paraId="6A561847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I can register </w:t>
      </w:r>
    </w:p>
    <w:p w14:paraId="03EE4BBD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So that I can be a library member</w:t>
      </w:r>
    </w:p>
    <w:p w14:paraId="67DC535F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7748D2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>(login small 1)</w:t>
      </w:r>
    </w:p>
    <w:p w14:paraId="1D314395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s a library member</w:t>
      </w:r>
    </w:p>
    <w:p w14:paraId="05FA73D0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I can log in</w:t>
      </w:r>
    </w:p>
    <w:p w14:paraId="7439AD61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So that I can have library member privilege</w:t>
      </w:r>
    </w:p>
    <w:p w14:paraId="63BD52A1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17D602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s a library member </w:t>
      </w:r>
    </w:p>
    <w:p w14:paraId="3A79FDAB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I can be charged overdue</w:t>
      </w:r>
    </w:p>
    <w:p w14:paraId="7505552C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So that </w:t>
      </w:r>
      <w:proofErr w:type="spellStart"/>
      <w:r>
        <w:rPr>
          <w:rFonts w:ascii="Arial" w:eastAsia="Times New Roman" w:hAnsi="Arial" w:cs="Arial"/>
          <w:color w:val="000000"/>
        </w:rPr>
        <w:t>i</w:t>
      </w:r>
      <w:proofErr w:type="spellEnd"/>
      <w:r>
        <w:rPr>
          <w:rFonts w:ascii="Arial" w:eastAsia="Times New Roman" w:hAnsi="Arial" w:cs="Arial"/>
          <w:color w:val="000000"/>
        </w:rPr>
        <w:t xml:space="preserve"> can pay overdue</w:t>
      </w:r>
    </w:p>
    <w:p w14:paraId="68A160D5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0CC24B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s a library member </w:t>
      </w:r>
    </w:p>
    <w:p w14:paraId="0E8674D7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I can reserve books</w:t>
      </w:r>
    </w:p>
    <w:p w14:paraId="573D1B6B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So that </w:t>
      </w:r>
      <w:proofErr w:type="spellStart"/>
      <w:r>
        <w:rPr>
          <w:rFonts w:ascii="Arial" w:eastAsia="Times New Roman" w:hAnsi="Arial" w:cs="Arial"/>
          <w:color w:val="000000"/>
        </w:rPr>
        <w:t>i</w:t>
      </w:r>
      <w:proofErr w:type="spellEnd"/>
      <w:r>
        <w:rPr>
          <w:rFonts w:ascii="Arial" w:eastAsia="Times New Roman" w:hAnsi="Arial" w:cs="Arial"/>
          <w:color w:val="000000"/>
        </w:rPr>
        <w:t xml:space="preserve"> can reserved a book before it is taken by others</w:t>
      </w:r>
    </w:p>
    <w:p w14:paraId="5E51C45E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E72497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>Librarian</w:t>
      </w:r>
    </w:p>
    <w:p w14:paraId="1B73718D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s a librarian </w:t>
      </w:r>
    </w:p>
    <w:p w14:paraId="36D7E6A6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I can check out books</w:t>
      </w:r>
    </w:p>
    <w:p w14:paraId="13B8302B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lastRenderedPageBreak/>
        <w:t>So that I can record taken books</w:t>
      </w:r>
    </w:p>
    <w:p w14:paraId="1C1CAE80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5F25EA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s a librarian </w:t>
      </w:r>
    </w:p>
    <w:p w14:paraId="443E4B70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I can check in books</w:t>
      </w:r>
    </w:p>
    <w:p w14:paraId="24E0E1D4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So that I am able to track books returned</w:t>
      </w:r>
    </w:p>
    <w:p w14:paraId="62444932" w14:textId="77777777" w:rsidR="00177995" w:rsidRDefault="00177995" w:rsidP="0017799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B8F26E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>(login small 2)</w:t>
      </w:r>
    </w:p>
    <w:p w14:paraId="02395C0D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s a librarian</w:t>
      </w:r>
    </w:p>
    <w:p w14:paraId="6D8D1C63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I can log in</w:t>
      </w:r>
    </w:p>
    <w:p w14:paraId="5986EE9D" w14:textId="77777777" w:rsidR="00177995" w:rsidRDefault="00177995" w:rsidP="001779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So that I can have a librarian privilege</w:t>
      </w:r>
    </w:p>
    <w:p w14:paraId="287CD620" w14:textId="77777777" w:rsidR="00177995" w:rsidRDefault="00177995" w:rsidP="0017799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5218E0" w14:textId="1B6BF007" w:rsidR="00D01BAA" w:rsidRPr="00177995" w:rsidRDefault="00000000" w:rsidP="00177995"/>
    <w:sectPr w:rsidR="00D01BAA" w:rsidRPr="001779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wMDMwNba0ABKGFko6SsGpxcWZ+XkgBUa1AAacjA8sAAAA"/>
  </w:docVars>
  <w:rsids>
    <w:rsidRoot w:val="00E83F34"/>
    <w:rsid w:val="001146AE"/>
    <w:rsid w:val="00177995"/>
    <w:rsid w:val="009B0061"/>
    <w:rsid w:val="00E83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AFC82"/>
  <w15:chartTrackingRefBased/>
  <w15:docId w15:val="{FB4CF404-2086-47D0-9CA3-DA16C747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99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83F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83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3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2</Words>
  <Characters>930</Characters>
  <Application>Microsoft Office Word</Application>
  <DocSecurity>0</DocSecurity>
  <Lines>7</Lines>
  <Paragraphs>2</Paragraphs>
  <ScaleCrop>false</ScaleCrop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ie Girmatsion Fanuel</dc:creator>
  <cp:keywords/>
  <dc:description/>
  <cp:lastModifiedBy>Musie Girmatsion Fanuel</cp:lastModifiedBy>
  <cp:revision>2</cp:revision>
  <dcterms:created xsi:type="dcterms:W3CDTF">2023-01-25T02:07:00Z</dcterms:created>
  <dcterms:modified xsi:type="dcterms:W3CDTF">2023-01-25T03:13:00Z</dcterms:modified>
</cp:coreProperties>
</file>